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4D1C2C" w14:textId="77777777" w:rsidR="00202DC5" w:rsidRDefault="000E645F" w:rsidP="006E5C1F">
      <w:pPr>
        <w:pStyle w:val="Heading1"/>
      </w:pPr>
      <w:bookmarkStart w:id="0" w:name="_Deliverables"/>
      <w:bookmarkEnd w:id="0"/>
      <w:r>
        <w:t>Learning Outcomes</w:t>
      </w:r>
    </w:p>
    <w:p w14:paraId="433E9EDF" w14:textId="39A12908" w:rsidR="000E645F" w:rsidRPr="00B66352" w:rsidRDefault="00B1471D" w:rsidP="006B4E05">
      <w:pPr>
        <w:rPr>
          <w:sz w:val="24"/>
        </w:rPr>
      </w:pPr>
      <w:r>
        <w:rPr>
          <w:sz w:val="24"/>
        </w:rPr>
        <w:t>This project</w:t>
      </w:r>
      <w:r w:rsidR="000E645F" w:rsidRPr="00B66352">
        <w:rPr>
          <w:sz w:val="24"/>
        </w:rPr>
        <w:t xml:space="preserve"> will test your understanding of the following learning outcomes:</w:t>
      </w:r>
    </w:p>
    <w:p w14:paraId="6862D794" w14:textId="77777777" w:rsidR="00A952F0" w:rsidRPr="00A952F0" w:rsidRDefault="00A952F0" w:rsidP="00A952F0">
      <w:pPr>
        <w:pStyle w:val="ListParagraph"/>
        <w:numPr>
          <w:ilvl w:val="0"/>
          <w:numId w:val="9"/>
        </w:numPr>
        <w:tabs>
          <w:tab w:val="center" w:pos="4513"/>
          <w:tab w:val="right" w:pos="9026"/>
        </w:tabs>
        <w:spacing w:after="0" w:line="240" w:lineRule="auto"/>
        <w:rPr>
          <w:sz w:val="22"/>
        </w:rPr>
      </w:pPr>
      <w:r w:rsidRPr="00A952F0">
        <w:rPr>
          <w:sz w:val="22"/>
        </w:rPr>
        <w:t>Interact and use a variety of hardware and software services provided by the mobile platform such as notification services, location services, sharing services, etc.</w:t>
      </w:r>
    </w:p>
    <w:p w14:paraId="32F53051" w14:textId="77777777" w:rsidR="00A952F0" w:rsidRPr="00A952F0" w:rsidRDefault="00A952F0" w:rsidP="00A952F0">
      <w:pPr>
        <w:pStyle w:val="ListParagraph"/>
        <w:numPr>
          <w:ilvl w:val="0"/>
          <w:numId w:val="9"/>
        </w:numPr>
        <w:tabs>
          <w:tab w:val="center" w:pos="4513"/>
          <w:tab w:val="right" w:pos="9026"/>
        </w:tabs>
        <w:spacing w:after="0" w:line="240" w:lineRule="auto"/>
        <w:rPr>
          <w:sz w:val="22"/>
        </w:rPr>
      </w:pPr>
      <w:r w:rsidRPr="00A952F0">
        <w:rPr>
          <w:sz w:val="22"/>
        </w:rPr>
        <w:t>Implement mobile-based software solutions that interact with a variety of data sources and public APIs</w:t>
      </w:r>
    </w:p>
    <w:p w14:paraId="034B6E51" w14:textId="77777777" w:rsidR="00A952F0" w:rsidRPr="00A952F0" w:rsidRDefault="00A952F0" w:rsidP="00A952F0">
      <w:pPr>
        <w:pStyle w:val="ListParagraph"/>
        <w:numPr>
          <w:ilvl w:val="0"/>
          <w:numId w:val="9"/>
        </w:numPr>
        <w:tabs>
          <w:tab w:val="center" w:pos="4513"/>
          <w:tab w:val="right" w:pos="9026"/>
        </w:tabs>
        <w:spacing w:after="0" w:line="240" w:lineRule="auto"/>
        <w:rPr>
          <w:sz w:val="22"/>
        </w:rPr>
      </w:pPr>
      <w:r w:rsidRPr="00A952F0">
        <w:rPr>
          <w:sz w:val="22"/>
        </w:rPr>
        <w:t>Code, run, test, and debug mobile applications</w:t>
      </w:r>
    </w:p>
    <w:p w14:paraId="11347CDC" w14:textId="0019E8FC" w:rsidR="00AA2D1A" w:rsidRDefault="00E57BD3" w:rsidP="00AA2D1A">
      <w:pPr>
        <w:pStyle w:val="Heading1"/>
      </w:pPr>
      <w:r>
        <w:t>The app c</w:t>
      </w:r>
      <w:r w:rsidR="0089678A">
        <w:t>ase s</w:t>
      </w:r>
      <w:r w:rsidR="00AA2D1A">
        <w:t>tudy</w:t>
      </w:r>
      <w:r w:rsidR="00B66352">
        <w:t xml:space="preserve">: </w:t>
      </w:r>
      <w:r w:rsidR="00A952F0">
        <w:t>Exploring Image Galley</w:t>
      </w:r>
    </w:p>
    <w:p w14:paraId="427206E0" w14:textId="639F8234" w:rsidR="004647D5" w:rsidRDefault="00E57BD3" w:rsidP="00B66352">
      <w:pPr>
        <w:tabs>
          <w:tab w:val="left" w:pos="360"/>
        </w:tabs>
        <w:suppressAutoHyphens/>
        <w:spacing w:after="0" w:line="240" w:lineRule="auto"/>
        <w:ind w:left="360"/>
        <w:rPr>
          <w:sz w:val="24"/>
        </w:rPr>
      </w:pPr>
      <w:r w:rsidRPr="00295DA4">
        <w:rPr>
          <w:sz w:val="24"/>
        </w:rPr>
        <w:t>You are required to create</w:t>
      </w:r>
      <w:r w:rsidRPr="00F525CE">
        <w:rPr>
          <w:sz w:val="24"/>
        </w:rPr>
        <w:t xml:space="preserve"> an iPhone app that will allow users to </w:t>
      </w:r>
      <w:r w:rsidR="00A952F0">
        <w:rPr>
          <w:sz w:val="24"/>
        </w:rPr>
        <w:t xml:space="preserve">search and store random images </w:t>
      </w:r>
      <w:r w:rsidR="00C11238">
        <w:rPr>
          <w:sz w:val="24"/>
        </w:rPr>
        <w:t>from</w:t>
      </w:r>
      <w:r w:rsidR="00A952F0">
        <w:rPr>
          <w:sz w:val="24"/>
        </w:rPr>
        <w:t xml:space="preserve"> </w:t>
      </w:r>
      <w:r w:rsidR="008F4421">
        <w:rPr>
          <w:sz w:val="24"/>
        </w:rPr>
        <w:t>Flickr</w:t>
      </w:r>
      <w:r w:rsidR="00A952F0">
        <w:rPr>
          <w:sz w:val="24"/>
        </w:rPr>
        <w:t xml:space="preserve"> (</w:t>
      </w:r>
      <w:hyperlink r:id="rId7" w:history="1">
        <w:r w:rsidR="008F4421" w:rsidRPr="00106C33">
          <w:rPr>
            <w:rStyle w:val="Hyperlink"/>
            <w:sz w:val="24"/>
          </w:rPr>
          <w:t>https://www.flickr.com/</w:t>
        </w:r>
      </w:hyperlink>
      <w:r w:rsidR="00A952F0">
        <w:rPr>
          <w:sz w:val="24"/>
        </w:rPr>
        <w:t>)</w:t>
      </w:r>
      <w:r w:rsidR="00257A45">
        <w:rPr>
          <w:sz w:val="24"/>
        </w:rPr>
        <w:t>. F</w:t>
      </w:r>
      <w:r w:rsidR="00A952F0">
        <w:rPr>
          <w:sz w:val="24"/>
        </w:rPr>
        <w:t xml:space="preserve">lickr </w:t>
      </w:r>
      <w:r w:rsidR="008F4421">
        <w:rPr>
          <w:sz w:val="24"/>
        </w:rPr>
        <w:t xml:space="preserve">is a popular photo-sharing and hosting service where people share and explore each other’s photos. Currently, there are around 13 billion photos hosted on Flickr. </w:t>
      </w:r>
      <w:r w:rsidR="00257A45">
        <w:rPr>
          <w:sz w:val="24"/>
        </w:rPr>
        <w:t>You need</w:t>
      </w:r>
      <w:r w:rsidR="008F4421">
        <w:rPr>
          <w:sz w:val="24"/>
        </w:rPr>
        <w:t xml:space="preserve"> to explore the Flickr API (</w:t>
      </w:r>
      <w:hyperlink r:id="rId8" w:history="1">
        <w:r w:rsidR="008F4421" w:rsidRPr="00106C33">
          <w:rPr>
            <w:rStyle w:val="Hyperlink"/>
            <w:sz w:val="24"/>
          </w:rPr>
          <w:t>https://www.flickr.com/services/api/</w:t>
        </w:r>
      </w:hyperlink>
      <w:r w:rsidR="008F4421">
        <w:rPr>
          <w:sz w:val="24"/>
        </w:rPr>
        <w:t xml:space="preserve">) to find </w:t>
      </w:r>
      <w:r w:rsidR="00257A45">
        <w:rPr>
          <w:sz w:val="24"/>
        </w:rPr>
        <w:t xml:space="preserve">a </w:t>
      </w:r>
      <w:r w:rsidR="008F4421">
        <w:rPr>
          <w:sz w:val="24"/>
        </w:rPr>
        <w:t xml:space="preserve">suitable method to </w:t>
      </w:r>
      <w:r w:rsidR="00BF1C89">
        <w:rPr>
          <w:sz w:val="24"/>
        </w:rPr>
        <w:t>achieve following functionality</w:t>
      </w:r>
      <w:r w:rsidR="008F4421">
        <w:rPr>
          <w:sz w:val="24"/>
        </w:rPr>
        <w:t xml:space="preserve">. </w:t>
      </w:r>
    </w:p>
    <w:p w14:paraId="5B4A95B3" w14:textId="00B6749A" w:rsidR="008F4421" w:rsidRDefault="008F4421" w:rsidP="00B66352">
      <w:pPr>
        <w:tabs>
          <w:tab w:val="left" w:pos="360"/>
        </w:tabs>
        <w:suppressAutoHyphens/>
        <w:spacing w:after="0" w:line="240" w:lineRule="auto"/>
        <w:ind w:left="360"/>
        <w:rPr>
          <w:sz w:val="24"/>
        </w:rPr>
      </w:pPr>
      <w:r>
        <w:rPr>
          <w:sz w:val="24"/>
        </w:rPr>
        <w:t xml:space="preserve">The app should </w:t>
      </w:r>
      <w:r w:rsidR="00BF1C89">
        <w:rPr>
          <w:sz w:val="24"/>
        </w:rPr>
        <w:t xml:space="preserve">allow users </w:t>
      </w:r>
      <w:r w:rsidR="00406463">
        <w:rPr>
          <w:sz w:val="24"/>
        </w:rPr>
        <w:t>to:</w:t>
      </w:r>
    </w:p>
    <w:p w14:paraId="461112FF" w14:textId="5BCD2312" w:rsidR="00C11238" w:rsidRDefault="00C11238" w:rsidP="00257A45">
      <w:pPr>
        <w:pStyle w:val="ListParagraph"/>
        <w:numPr>
          <w:ilvl w:val="0"/>
          <w:numId w:val="28"/>
        </w:numPr>
        <w:tabs>
          <w:tab w:val="left" w:pos="360"/>
        </w:tabs>
        <w:suppressAutoHyphens/>
        <w:spacing w:after="0" w:line="240" w:lineRule="auto"/>
        <w:rPr>
          <w:sz w:val="24"/>
        </w:rPr>
      </w:pPr>
      <w:r>
        <w:rPr>
          <w:sz w:val="24"/>
        </w:rPr>
        <w:t xml:space="preserve">Search any random image of </w:t>
      </w:r>
      <w:r w:rsidR="006C504A">
        <w:rPr>
          <w:sz w:val="24"/>
        </w:rPr>
        <w:t>your</w:t>
      </w:r>
      <w:r>
        <w:rPr>
          <w:sz w:val="24"/>
        </w:rPr>
        <w:t xml:space="preserve"> favourite location or place such as </w:t>
      </w:r>
      <w:r w:rsidRPr="00C11238">
        <w:rPr>
          <w:sz w:val="24"/>
        </w:rPr>
        <w:t>Eiffel Tower, Great Pyramid, Sydney Opera House etc.</w:t>
      </w:r>
    </w:p>
    <w:p w14:paraId="20326284" w14:textId="48DE675C" w:rsidR="00C11238" w:rsidRDefault="00BF1C89" w:rsidP="00257A45">
      <w:pPr>
        <w:pStyle w:val="ListParagraph"/>
        <w:numPr>
          <w:ilvl w:val="0"/>
          <w:numId w:val="28"/>
        </w:numPr>
        <w:tabs>
          <w:tab w:val="left" w:pos="360"/>
        </w:tabs>
        <w:suppressAutoHyphens/>
        <w:spacing w:after="0" w:line="240" w:lineRule="auto"/>
        <w:rPr>
          <w:sz w:val="24"/>
        </w:rPr>
      </w:pPr>
      <w:r>
        <w:rPr>
          <w:sz w:val="24"/>
        </w:rPr>
        <w:t>F</w:t>
      </w:r>
      <w:r w:rsidR="00C11238">
        <w:rPr>
          <w:sz w:val="24"/>
        </w:rPr>
        <w:t xml:space="preserve">ilter the search results by any keyword such as “picture of a cute dog taken from </w:t>
      </w:r>
      <w:r w:rsidR="00C11238" w:rsidRPr="00C11238">
        <w:rPr>
          <w:sz w:val="24"/>
        </w:rPr>
        <w:t>Eiffel Tower</w:t>
      </w:r>
      <w:r w:rsidR="00C11238">
        <w:rPr>
          <w:sz w:val="24"/>
        </w:rPr>
        <w:t>”</w:t>
      </w:r>
      <w:r>
        <w:rPr>
          <w:sz w:val="24"/>
        </w:rPr>
        <w:t xml:space="preserve"> along with the location.</w:t>
      </w:r>
    </w:p>
    <w:p w14:paraId="412B418D" w14:textId="54449761" w:rsidR="00C11238" w:rsidRDefault="00BF1C89" w:rsidP="00257A45">
      <w:pPr>
        <w:pStyle w:val="ListParagraph"/>
        <w:numPr>
          <w:ilvl w:val="0"/>
          <w:numId w:val="28"/>
        </w:numPr>
        <w:tabs>
          <w:tab w:val="left" w:pos="360"/>
        </w:tabs>
        <w:suppressAutoHyphens/>
        <w:spacing w:after="0" w:line="240" w:lineRule="auto"/>
        <w:rPr>
          <w:sz w:val="24"/>
        </w:rPr>
      </w:pPr>
      <w:r>
        <w:rPr>
          <w:sz w:val="24"/>
        </w:rPr>
        <w:t>Save</w:t>
      </w:r>
      <w:r w:rsidR="00C11238">
        <w:rPr>
          <w:sz w:val="24"/>
        </w:rPr>
        <w:t xml:space="preserve"> the selected images</w:t>
      </w:r>
      <w:r>
        <w:rPr>
          <w:sz w:val="24"/>
        </w:rPr>
        <w:t xml:space="preserve"> </w:t>
      </w:r>
      <w:r w:rsidR="00C11238">
        <w:rPr>
          <w:sz w:val="24"/>
        </w:rPr>
        <w:t xml:space="preserve">with </w:t>
      </w:r>
      <w:r w:rsidR="006C504A">
        <w:rPr>
          <w:sz w:val="24"/>
        </w:rPr>
        <w:t>other information:</w:t>
      </w:r>
      <w:r>
        <w:rPr>
          <w:sz w:val="24"/>
        </w:rPr>
        <w:t xml:space="preserve"> image </w:t>
      </w:r>
      <w:r w:rsidR="006C504A">
        <w:rPr>
          <w:sz w:val="24"/>
        </w:rPr>
        <w:t>title and</w:t>
      </w:r>
      <w:r w:rsidR="00C11238">
        <w:rPr>
          <w:sz w:val="24"/>
        </w:rPr>
        <w:t xml:space="preserve"> </w:t>
      </w:r>
      <w:r w:rsidR="008B3F2C">
        <w:rPr>
          <w:sz w:val="24"/>
        </w:rPr>
        <w:t>description to</w:t>
      </w:r>
      <w:r w:rsidR="006C504A">
        <w:rPr>
          <w:sz w:val="24"/>
        </w:rPr>
        <w:t xml:space="preserve"> </w:t>
      </w:r>
      <w:r w:rsidR="008B3F2C">
        <w:rPr>
          <w:sz w:val="24"/>
        </w:rPr>
        <w:t xml:space="preserve">local </w:t>
      </w:r>
      <w:r w:rsidR="006C504A">
        <w:rPr>
          <w:sz w:val="24"/>
        </w:rPr>
        <w:t>database</w:t>
      </w:r>
      <w:r w:rsidR="00257A45">
        <w:rPr>
          <w:sz w:val="24"/>
        </w:rPr>
        <w:t>.</w:t>
      </w:r>
    </w:p>
    <w:p w14:paraId="05AD05AB" w14:textId="5D944404" w:rsidR="00257A45" w:rsidRDefault="006C504A" w:rsidP="00257A45">
      <w:pPr>
        <w:pStyle w:val="ListParagraph"/>
        <w:numPr>
          <w:ilvl w:val="0"/>
          <w:numId w:val="28"/>
        </w:numPr>
        <w:tabs>
          <w:tab w:val="left" w:pos="360"/>
        </w:tabs>
        <w:suppressAutoHyphens/>
        <w:spacing w:after="0" w:line="240" w:lineRule="auto"/>
        <w:rPr>
          <w:sz w:val="24"/>
        </w:rPr>
      </w:pPr>
      <w:r>
        <w:rPr>
          <w:sz w:val="24"/>
        </w:rPr>
        <w:t xml:space="preserve">Display </w:t>
      </w:r>
      <w:r w:rsidR="00257A45">
        <w:rPr>
          <w:sz w:val="24"/>
        </w:rPr>
        <w:t>the s</w:t>
      </w:r>
      <w:r w:rsidR="00BF1C89">
        <w:rPr>
          <w:sz w:val="24"/>
        </w:rPr>
        <w:t>tored</w:t>
      </w:r>
      <w:r w:rsidR="00257A45">
        <w:rPr>
          <w:sz w:val="24"/>
        </w:rPr>
        <w:t xml:space="preserve"> images using </w:t>
      </w:r>
      <w:proofErr w:type="spellStart"/>
      <w:r w:rsidR="00257A45">
        <w:rPr>
          <w:sz w:val="24"/>
        </w:rPr>
        <w:t>UITableViewController</w:t>
      </w:r>
      <w:proofErr w:type="spellEnd"/>
      <w:r w:rsidR="00257A45">
        <w:rPr>
          <w:sz w:val="24"/>
        </w:rPr>
        <w:t>.</w:t>
      </w:r>
    </w:p>
    <w:p w14:paraId="2EA6F590" w14:textId="77777777" w:rsidR="00257A45" w:rsidRDefault="00257A45" w:rsidP="00257A45">
      <w:pPr>
        <w:pStyle w:val="ListParagraph"/>
        <w:tabs>
          <w:tab w:val="left" w:pos="360"/>
        </w:tabs>
        <w:suppressAutoHyphens/>
        <w:spacing w:after="0" w:line="240" w:lineRule="auto"/>
        <w:ind w:left="1080"/>
        <w:rPr>
          <w:sz w:val="24"/>
        </w:rPr>
      </w:pPr>
    </w:p>
    <w:p w14:paraId="57552AFC" w14:textId="4BDFEA82" w:rsidR="008F4421" w:rsidRPr="00D0719C" w:rsidRDefault="00257A45" w:rsidP="00D0719C">
      <w:pPr>
        <w:pStyle w:val="ListParagraph"/>
        <w:tabs>
          <w:tab w:val="left" w:pos="360"/>
        </w:tabs>
        <w:suppressAutoHyphens/>
        <w:spacing w:after="0" w:line="240" w:lineRule="auto"/>
        <w:ind w:left="360"/>
        <w:rPr>
          <w:sz w:val="24"/>
        </w:rPr>
      </w:pPr>
      <w:r>
        <w:rPr>
          <w:sz w:val="24"/>
        </w:rPr>
        <w:t xml:space="preserve">Note:  You are required to use </w:t>
      </w:r>
      <w:r w:rsidR="00574794">
        <w:rPr>
          <w:sz w:val="24"/>
        </w:rPr>
        <w:t xml:space="preserve">swift </w:t>
      </w:r>
      <w:r>
        <w:rPr>
          <w:sz w:val="24"/>
        </w:rPr>
        <w:t xml:space="preserve">inbuilt components such as </w:t>
      </w:r>
      <w:r w:rsidR="008F4421">
        <w:rPr>
          <w:sz w:val="24"/>
        </w:rPr>
        <w:t xml:space="preserve"> </w:t>
      </w:r>
      <w:proofErr w:type="spellStart"/>
      <w:r w:rsidR="008F4421">
        <w:rPr>
          <w:sz w:val="24"/>
        </w:rPr>
        <w:t>UIAlertViewController</w:t>
      </w:r>
      <w:proofErr w:type="spellEnd"/>
      <w:r w:rsidR="008F4421">
        <w:rPr>
          <w:sz w:val="24"/>
        </w:rPr>
        <w:t xml:space="preserve"> to show the confi</w:t>
      </w:r>
      <w:r>
        <w:rPr>
          <w:sz w:val="24"/>
        </w:rPr>
        <w:t xml:space="preserve">rmation/acknowledgement </w:t>
      </w:r>
      <w:r w:rsidR="008F4421">
        <w:rPr>
          <w:sz w:val="24"/>
        </w:rPr>
        <w:t xml:space="preserve"> to </w:t>
      </w:r>
      <w:r>
        <w:rPr>
          <w:sz w:val="24"/>
        </w:rPr>
        <w:t xml:space="preserve">user and </w:t>
      </w:r>
      <w:proofErr w:type="spellStart"/>
      <w:r>
        <w:rPr>
          <w:sz w:val="24"/>
        </w:rPr>
        <w:t>UIImageViewController</w:t>
      </w:r>
      <w:proofErr w:type="spellEnd"/>
      <w:r>
        <w:rPr>
          <w:sz w:val="24"/>
        </w:rPr>
        <w:t xml:space="preserve"> to display images. </w:t>
      </w:r>
      <w:bookmarkStart w:id="1" w:name="_GoBack"/>
      <w:bookmarkEnd w:id="1"/>
    </w:p>
    <w:p w14:paraId="2EB9DBC9" w14:textId="5C6A2821" w:rsidR="00B047D5" w:rsidRDefault="00B047D5" w:rsidP="00B047D5">
      <w:pPr>
        <w:pStyle w:val="Heading1"/>
        <w:rPr>
          <w:rFonts w:asciiTheme="minorHAnsi" w:eastAsiaTheme="minorEastAsia" w:hAnsiTheme="minorHAnsi" w:cstheme="minorBidi"/>
          <w:bCs w:val="0"/>
          <w:color w:val="auto"/>
          <w:szCs w:val="20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4207"/>
        <w:gridCol w:w="4207"/>
      </w:tblGrid>
      <w:tr w:rsidR="001C2486" w:rsidRPr="00B40578" w14:paraId="6B28E8BB" w14:textId="77777777" w:rsidTr="008139BD">
        <w:tc>
          <w:tcPr>
            <w:tcW w:w="4207" w:type="dxa"/>
          </w:tcPr>
          <w:p w14:paraId="2B02F8CD" w14:textId="283F89F2" w:rsidR="001C2486" w:rsidRPr="00B40578" w:rsidRDefault="001C2486" w:rsidP="001C2486">
            <w:pPr>
              <w:pStyle w:val="ListParagraph"/>
              <w:ind w:left="0"/>
            </w:pPr>
            <w:r w:rsidRPr="00B40578">
              <w:t>Criteria</w:t>
            </w:r>
          </w:p>
        </w:tc>
        <w:tc>
          <w:tcPr>
            <w:tcW w:w="4207" w:type="dxa"/>
          </w:tcPr>
          <w:p w14:paraId="2C0F89DF" w14:textId="289BC6BB" w:rsidR="001C2486" w:rsidRPr="00B40578" w:rsidRDefault="001C2486" w:rsidP="001C2486">
            <w:pPr>
              <w:pStyle w:val="ListParagraph"/>
              <w:ind w:left="0"/>
            </w:pPr>
            <w:r w:rsidRPr="00B40578">
              <w:t>Specification</w:t>
            </w:r>
          </w:p>
        </w:tc>
      </w:tr>
      <w:tr w:rsidR="001C2486" w:rsidRPr="00B40578" w14:paraId="2298433D" w14:textId="77777777" w:rsidTr="008139BD">
        <w:tc>
          <w:tcPr>
            <w:tcW w:w="4207" w:type="dxa"/>
          </w:tcPr>
          <w:p w14:paraId="7B23C826" w14:textId="19A0B8C9" w:rsidR="001C2486" w:rsidRPr="00B40578" w:rsidRDefault="00B172DF" w:rsidP="001C2486">
            <w:pPr>
              <w:pStyle w:val="ListParagraph"/>
              <w:ind w:left="0"/>
              <w:rPr>
                <w:b/>
                <w:i/>
              </w:rPr>
            </w:pPr>
            <w:r>
              <w:rPr>
                <w:b/>
                <w:i/>
              </w:rPr>
              <w:t>Search Image</w:t>
            </w:r>
            <w:r w:rsidR="001C2486" w:rsidRPr="00B40578">
              <w:rPr>
                <w:b/>
                <w:i/>
              </w:rPr>
              <w:t xml:space="preserve"> Screen:</w:t>
            </w:r>
          </w:p>
          <w:p w14:paraId="1B753B08" w14:textId="4483F228" w:rsidR="001C2486" w:rsidRPr="00B40578" w:rsidRDefault="00B172DF" w:rsidP="00B172DF">
            <w:pPr>
              <w:pStyle w:val="ListParagraph"/>
              <w:ind w:left="0"/>
              <w:jc w:val="both"/>
            </w:pPr>
            <w:r>
              <w:t>Search a random</w:t>
            </w:r>
            <w:r w:rsidR="00257A45">
              <w:t xml:space="preserve"> image from </w:t>
            </w:r>
            <w:r>
              <w:t>Flickr and display it with its title on the screen.</w:t>
            </w:r>
          </w:p>
        </w:tc>
        <w:tc>
          <w:tcPr>
            <w:tcW w:w="4207" w:type="dxa"/>
          </w:tcPr>
          <w:p w14:paraId="69FE37FE" w14:textId="77777777" w:rsidR="001C2486" w:rsidRDefault="004647D5" w:rsidP="004647D5">
            <w:pPr>
              <w:pStyle w:val="ListParagraph"/>
              <w:ind w:left="0"/>
            </w:pPr>
            <w:r>
              <w:t xml:space="preserve">It </w:t>
            </w:r>
            <w:r w:rsidR="00B172DF">
              <w:t>search</w:t>
            </w:r>
            <w:r>
              <w:t>es</w:t>
            </w:r>
            <w:r w:rsidR="00B172DF">
              <w:t xml:space="preserve"> and display</w:t>
            </w:r>
            <w:r>
              <w:t>s</w:t>
            </w:r>
            <w:r w:rsidR="00B172DF">
              <w:t xml:space="preserve"> a random image from Flickr</w:t>
            </w:r>
            <w:r>
              <w:t xml:space="preserve"> API</w:t>
            </w:r>
            <w:r w:rsidR="00B172DF">
              <w:t xml:space="preserve"> based </w:t>
            </w:r>
            <w:r w:rsidR="00574794">
              <w:t>on the</w:t>
            </w:r>
            <w:r>
              <w:t xml:space="preserve"> </w:t>
            </w:r>
            <w:r w:rsidR="00B172DF">
              <w:t xml:space="preserve">search criteria entered by </w:t>
            </w:r>
            <w:r>
              <w:t xml:space="preserve">a </w:t>
            </w:r>
            <w:r w:rsidR="00B172DF">
              <w:t xml:space="preserve">user.  It </w:t>
            </w:r>
            <w:r w:rsidR="001C2486" w:rsidRPr="00B40578">
              <w:t xml:space="preserve">prompts user to enter </w:t>
            </w:r>
            <w:r w:rsidR="00B172DF">
              <w:t>searching criteria</w:t>
            </w:r>
            <w:r>
              <w:t>,</w:t>
            </w:r>
            <w:r w:rsidR="00B172DF">
              <w:t xml:space="preserve"> if the user left any required field empty</w:t>
            </w:r>
            <w:r w:rsidR="001C2486" w:rsidRPr="00B40578">
              <w:t>.</w:t>
            </w:r>
            <w:r w:rsidR="00B172DF">
              <w:t xml:space="preserve"> The image display</w:t>
            </w:r>
            <w:r>
              <w:t>s</w:t>
            </w:r>
            <w:r w:rsidR="00B172DF">
              <w:t xml:space="preserve"> in </w:t>
            </w:r>
            <w:proofErr w:type="spellStart"/>
            <w:r w:rsidR="00B172DF">
              <w:t>imageView</w:t>
            </w:r>
            <w:proofErr w:type="spellEnd"/>
            <w:r w:rsidR="00B172DF">
              <w:t xml:space="preserve"> component.</w:t>
            </w:r>
          </w:p>
          <w:p w14:paraId="1C022E7D" w14:textId="30E206F1" w:rsidR="006C504A" w:rsidRDefault="006C504A" w:rsidP="004647D5">
            <w:pPr>
              <w:pStyle w:val="ListParagraph"/>
              <w:ind w:left="0"/>
            </w:pPr>
            <w:r>
              <w:t xml:space="preserve">Use asynchronous task for fast downloading images from </w:t>
            </w:r>
            <w:proofErr w:type="spellStart"/>
            <w:r>
              <w:t>flickr</w:t>
            </w:r>
            <w:proofErr w:type="spellEnd"/>
            <w:r>
              <w:t xml:space="preserve"> </w:t>
            </w:r>
            <w:proofErr w:type="spellStart"/>
            <w:r>
              <w:t>api</w:t>
            </w:r>
            <w:proofErr w:type="spellEnd"/>
            <w:r>
              <w:t>.</w:t>
            </w:r>
          </w:p>
          <w:p w14:paraId="7B66675D" w14:textId="5CBBF7CE" w:rsidR="006C504A" w:rsidRPr="00B40578" w:rsidRDefault="006C504A" w:rsidP="004647D5">
            <w:pPr>
              <w:pStyle w:val="ListParagraph"/>
              <w:ind w:left="0"/>
            </w:pPr>
          </w:p>
        </w:tc>
      </w:tr>
      <w:tr w:rsidR="001C2486" w:rsidRPr="00B40578" w14:paraId="052868BB" w14:textId="77777777" w:rsidTr="008139BD">
        <w:tc>
          <w:tcPr>
            <w:tcW w:w="4207" w:type="dxa"/>
          </w:tcPr>
          <w:p w14:paraId="73321DF7" w14:textId="375C0329" w:rsidR="001C2486" w:rsidRPr="00B40578" w:rsidRDefault="00B172DF" w:rsidP="001C2486">
            <w:pPr>
              <w:rPr>
                <w:b/>
                <w:i/>
              </w:rPr>
            </w:pPr>
            <w:r>
              <w:rPr>
                <w:b/>
                <w:i/>
              </w:rPr>
              <w:t>Store Images</w:t>
            </w:r>
            <w:r w:rsidR="001C2486" w:rsidRPr="00B40578">
              <w:rPr>
                <w:b/>
                <w:i/>
              </w:rPr>
              <w:t>:</w:t>
            </w:r>
          </w:p>
          <w:p w14:paraId="64B48477" w14:textId="3B4D4682" w:rsidR="001C2486" w:rsidRPr="00B40578" w:rsidRDefault="001C2486" w:rsidP="001C2486">
            <w:r w:rsidRPr="00B40578">
              <w:t xml:space="preserve">The </w:t>
            </w:r>
            <w:r w:rsidR="00B172DF">
              <w:t xml:space="preserve">app </w:t>
            </w:r>
            <w:r w:rsidRPr="00B40578">
              <w:t>should store following details of a</w:t>
            </w:r>
            <w:r w:rsidR="00B172DF">
              <w:t xml:space="preserve"> random</w:t>
            </w:r>
            <w:r w:rsidRPr="00B40578">
              <w:t xml:space="preserve"> </w:t>
            </w:r>
            <w:r w:rsidR="00B172DF">
              <w:t>image searched from Flickr</w:t>
            </w:r>
            <w:r w:rsidRPr="00B40578">
              <w:t>:</w:t>
            </w:r>
          </w:p>
          <w:p w14:paraId="7C4AAD42" w14:textId="63C67D50" w:rsidR="001C2486" w:rsidRPr="00B40578" w:rsidRDefault="00B172DF" w:rsidP="001C2486">
            <w:pPr>
              <w:pStyle w:val="ListParagraph"/>
              <w:numPr>
                <w:ilvl w:val="0"/>
                <w:numId w:val="20"/>
              </w:numPr>
            </w:pPr>
            <w:r>
              <w:t>Title</w:t>
            </w:r>
          </w:p>
          <w:p w14:paraId="57E5A99F" w14:textId="59615918" w:rsidR="001C2486" w:rsidRPr="00B40578" w:rsidRDefault="00B172DF" w:rsidP="001C2486">
            <w:pPr>
              <w:pStyle w:val="ListParagraph"/>
              <w:numPr>
                <w:ilvl w:val="0"/>
                <w:numId w:val="20"/>
              </w:numPr>
            </w:pPr>
            <w:r>
              <w:t>Description</w:t>
            </w:r>
          </w:p>
          <w:p w14:paraId="20A9214A" w14:textId="79BFC5CF" w:rsidR="001C2486" w:rsidRDefault="008B3F2C" w:rsidP="001C2486">
            <w:pPr>
              <w:pStyle w:val="ListParagraph"/>
              <w:numPr>
                <w:ilvl w:val="0"/>
                <w:numId w:val="20"/>
              </w:numPr>
            </w:pPr>
            <w:r>
              <w:t>Image</w:t>
            </w:r>
          </w:p>
          <w:p w14:paraId="5981E7FB" w14:textId="12C111AA" w:rsidR="001C2486" w:rsidRPr="00B40578" w:rsidRDefault="001C2486" w:rsidP="006C504A">
            <w:pPr>
              <w:pStyle w:val="ListParagraph"/>
            </w:pPr>
          </w:p>
        </w:tc>
        <w:tc>
          <w:tcPr>
            <w:tcW w:w="4207" w:type="dxa"/>
          </w:tcPr>
          <w:p w14:paraId="1E96B97A" w14:textId="07E85282" w:rsidR="00B172DF" w:rsidRDefault="004647D5" w:rsidP="00D777A1">
            <w:pPr>
              <w:pStyle w:val="ListParagraph"/>
              <w:ind w:left="0"/>
            </w:pPr>
            <w:r>
              <w:t>It stores</w:t>
            </w:r>
            <w:r w:rsidR="00B172DF">
              <w:t xml:space="preserve"> </w:t>
            </w:r>
            <w:r w:rsidR="00C362C5">
              <w:t xml:space="preserve">image </w:t>
            </w:r>
            <w:r w:rsidR="008B3F2C">
              <w:t>details to local database with fields: Title, Description and image</w:t>
            </w:r>
            <w:r w:rsidR="00C362C5">
              <w:t>.</w:t>
            </w:r>
          </w:p>
          <w:p w14:paraId="67AD79D9" w14:textId="0616A6AA" w:rsidR="001C2486" w:rsidRPr="00B40578" w:rsidRDefault="001C2486" w:rsidP="004647D5">
            <w:pPr>
              <w:pStyle w:val="ListParagraph"/>
              <w:ind w:left="0"/>
            </w:pPr>
          </w:p>
        </w:tc>
      </w:tr>
      <w:tr w:rsidR="00D777A1" w:rsidRPr="00B40578" w14:paraId="2107F1BB" w14:textId="77777777" w:rsidTr="008139BD">
        <w:tc>
          <w:tcPr>
            <w:tcW w:w="4207" w:type="dxa"/>
          </w:tcPr>
          <w:p w14:paraId="67DDDD71" w14:textId="613CED4E" w:rsidR="00D777A1" w:rsidRPr="00B40578" w:rsidRDefault="00C362C5" w:rsidP="00D777A1">
            <w:pPr>
              <w:rPr>
                <w:b/>
                <w:i/>
              </w:rPr>
            </w:pPr>
            <w:r>
              <w:rPr>
                <w:b/>
                <w:i/>
              </w:rPr>
              <w:t>Exploring saved image information</w:t>
            </w:r>
            <w:r w:rsidR="00D777A1" w:rsidRPr="00B40578">
              <w:rPr>
                <w:b/>
                <w:i/>
              </w:rPr>
              <w:t>:</w:t>
            </w:r>
          </w:p>
          <w:p w14:paraId="4585284B" w14:textId="3DF049B3" w:rsidR="00D777A1" w:rsidRPr="00B40578" w:rsidRDefault="00C362C5" w:rsidP="00D777A1">
            <w:pPr>
              <w:jc w:val="both"/>
            </w:pPr>
            <w:r>
              <w:t xml:space="preserve">The app </w:t>
            </w:r>
            <w:r w:rsidR="004647D5">
              <w:t xml:space="preserve">should </w:t>
            </w:r>
            <w:r>
              <w:t xml:space="preserve">display the stored image information in </w:t>
            </w:r>
            <w:r w:rsidR="004647D5">
              <w:t xml:space="preserve">a </w:t>
            </w:r>
            <w:proofErr w:type="spellStart"/>
            <w:r>
              <w:t>tableview</w:t>
            </w:r>
            <w:proofErr w:type="spellEnd"/>
            <w:r>
              <w:t xml:space="preserve"> component</w:t>
            </w:r>
            <w:r w:rsidR="00D777A1" w:rsidRPr="00B40578">
              <w:t>.</w:t>
            </w:r>
          </w:p>
          <w:p w14:paraId="4D74F70F" w14:textId="3F0D4A47" w:rsidR="00D777A1" w:rsidRPr="00B40578" w:rsidRDefault="00D777A1" w:rsidP="00D777A1">
            <w:pPr>
              <w:jc w:val="both"/>
            </w:pPr>
          </w:p>
        </w:tc>
        <w:tc>
          <w:tcPr>
            <w:tcW w:w="4207" w:type="dxa"/>
          </w:tcPr>
          <w:p w14:paraId="1B36D14B" w14:textId="3844304F" w:rsidR="00D777A1" w:rsidRPr="00B40578" w:rsidRDefault="00D777A1" w:rsidP="008B3F2C">
            <w:pPr>
              <w:pStyle w:val="ListParagraph"/>
              <w:ind w:left="0"/>
            </w:pPr>
            <w:r w:rsidRPr="00B40578">
              <w:t xml:space="preserve">The app </w:t>
            </w:r>
            <w:r w:rsidR="00C362C5">
              <w:t>allows user to display the stored images</w:t>
            </w:r>
            <w:r w:rsidR="004647D5">
              <w:t xml:space="preserve"> </w:t>
            </w:r>
            <w:r w:rsidR="00C362C5">
              <w:t xml:space="preserve">in </w:t>
            </w:r>
            <w:proofErr w:type="spellStart"/>
            <w:r w:rsidR="00C362C5">
              <w:t>tableview</w:t>
            </w:r>
            <w:proofErr w:type="spellEnd"/>
            <w:r w:rsidR="00C362C5">
              <w:t xml:space="preserve"> format</w:t>
            </w:r>
            <w:r w:rsidRPr="00B40578">
              <w:t>.</w:t>
            </w:r>
            <w:r w:rsidR="00C362C5">
              <w:t xml:space="preserve"> Each table view cell displays image in image view component and photo title, description in</w:t>
            </w:r>
            <w:r w:rsidR="004647D5">
              <w:t xml:space="preserve"> either</w:t>
            </w:r>
            <w:r w:rsidR="00C362C5">
              <w:t xml:space="preserve"> label</w:t>
            </w:r>
            <w:r w:rsidR="004647D5">
              <w:t>s</w:t>
            </w:r>
            <w:r w:rsidR="00C362C5">
              <w:t xml:space="preserve"> or other suitable components</w:t>
            </w:r>
            <w:r w:rsidR="004647D5">
              <w:t>.</w:t>
            </w:r>
          </w:p>
        </w:tc>
      </w:tr>
    </w:tbl>
    <w:p w14:paraId="493B951E" w14:textId="2A1E57CE" w:rsidR="00534C62" w:rsidRPr="004307DE" w:rsidRDefault="00534C62" w:rsidP="00534C62">
      <w:pPr>
        <w:jc w:val="both"/>
        <w:rPr>
          <w:sz w:val="22"/>
        </w:rPr>
      </w:pPr>
    </w:p>
    <w:sectPr w:rsidR="00534C62" w:rsidRPr="004307DE" w:rsidSect="00B1471D">
      <w:footerReference w:type="default" r:id="rId9"/>
      <w:pgSz w:w="11906" w:h="16838"/>
      <w:pgMar w:top="720" w:right="1021" w:bottom="72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9F09A3" w14:textId="77777777" w:rsidR="00CB18C1" w:rsidRDefault="00CB18C1" w:rsidP="00F75231">
      <w:pPr>
        <w:spacing w:after="0" w:line="240" w:lineRule="auto"/>
      </w:pPr>
      <w:r>
        <w:separator/>
      </w:r>
    </w:p>
  </w:endnote>
  <w:endnote w:type="continuationSeparator" w:id="0">
    <w:p w14:paraId="1512950D" w14:textId="77777777" w:rsidR="00CB18C1" w:rsidRDefault="00CB18C1" w:rsidP="00F752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Sans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A1AF7" w14:textId="690A2ED2" w:rsidR="00911A8A" w:rsidRDefault="00F63157">
    <w:pPr>
      <w:pStyle w:val="Footer"/>
    </w:pPr>
    <w:r>
      <w:t>502.715</w:t>
    </w:r>
    <w:r w:rsidR="00911A8A">
      <w:ptab w:relativeTo="margin" w:alignment="center" w:leader="none"/>
    </w:r>
    <w:r w:rsidR="008A487C">
      <w:t>Mobile</w:t>
    </w:r>
    <w:r w:rsidR="00DC6196">
      <w:t xml:space="preserve"> Application Development</w:t>
    </w:r>
    <w:r w:rsidR="00911A8A">
      <w:ptab w:relativeTo="margin" w:alignment="right" w:leader="none"/>
    </w:r>
    <w:r w:rsidR="00911A8A">
      <w:fldChar w:fldCharType="begin"/>
    </w:r>
    <w:r w:rsidR="00911A8A">
      <w:instrText xml:space="preserve"> PAGE  \* Arabic  \* MERGEFORMAT </w:instrText>
    </w:r>
    <w:r w:rsidR="00911A8A">
      <w:fldChar w:fldCharType="separate"/>
    </w:r>
    <w:r w:rsidR="00C350B0">
      <w:rPr>
        <w:noProof/>
      </w:rPr>
      <w:t>3</w:t>
    </w:r>
    <w:r w:rsidR="00911A8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4B8B3C" w14:textId="77777777" w:rsidR="00CB18C1" w:rsidRDefault="00CB18C1" w:rsidP="00F75231">
      <w:pPr>
        <w:spacing w:after="0" w:line="240" w:lineRule="auto"/>
      </w:pPr>
      <w:r>
        <w:separator/>
      </w:r>
    </w:p>
  </w:footnote>
  <w:footnote w:type="continuationSeparator" w:id="0">
    <w:p w14:paraId="6A4F63FF" w14:textId="77777777" w:rsidR="00CB18C1" w:rsidRDefault="00CB18C1" w:rsidP="00F752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6761"/>
    <w:multiLevelType w:val="hybridMultilevel"/>
    <w:tmpl w:val="8862794A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6672ABE"/>
    <w:multiLevelType w:val="hybridMultilevel"/>
    <w:tmpl w:val="C5FE2F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BB2D4B"/>
    <w:multiLevelType w:val="hybridMultilevel"/>
    <w:tmpl w:val="9D98505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C4307"/>
    <w:multiLevelType w:val="hybridMultilevel"/>
    <w:tmpl w:val="41ACC3C6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294649"/>
    <w:multiLevelType w:val="hybridMultilevel"/>
    <w:tmpl w:val="D366A042"/>
    <w:lvl w:ilvl="0" w:tplc="14090017">
      <w:start w:val="1"/>
      <w:numFmt w:val="lowerLetter"/>
      <w:lvlText w:val="%1)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6442EC9"/>
    <w:multiLevelType w:val="hybridMultilevel"/>
    <w:tmpl w:val="2F82F36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57684"/>
    <w:multiLevelType w:val="hybridMultilevel"/>
    <w:tmpl w:val="91F27F82"/>
    <w:lvl w:ilvl="0" w:tplc="1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49885A34">
      <w:start w:val="8"/>
      <w:numFmt w:val="bullet"/>
      <w:lvlText w:val="–"/>
      <w:lvlJc w:val="left"/>
      <w:pPr>
        <w:ind w:left="3240" w:hanging="360"/>
      </w:pPr>
      <w:rPr>
        <w:rFonts w:ascii="ComicSansMS" w:eastAsiaTheme="minorEastAsia" w:hAnsi="ComicSansMS" w:cs="ComicSansMS" w:hint="default"/>
      </w:rPr>
    </w:lvl>
    <w:lvl w:ilvl="2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2A537EDE"/>
    <w:multiLevelType w:val="hybridMultilevel"/>
    <w:tmpl w:val="B87CE4B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CD2274"/>
    <w:multiLevelType w:val="hybridMultilevel"/>
    <w:tmpl w:val="8760FF9C"/>
    <w:lvl w:ilvl="0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C056AE6"/>
    <w:multiLevelType w:val="hybridMultilevel"/>
    <w:tmpl w:val="D1BCC9BC"/>
    <w:lvl w:ilvl="0" w:tplc="1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D1E00F5"/>
    <w:multiLevelType w:val="hybridMultilevel"/>
    <w:tmpl w:val="E646BAC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6CA2C30"/>
    <w:multiLevelType w:val="hybridMultilevel"/>
    <w:tmpl w:val="B9FED04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A3672B9"/>
    <w:multiLevelType w:val="hybridMultilevel"/>
    <w:tmpl w:val="0C6272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CDE3E2A"/>
    <w:multiLevelType w:val="hybridMultilevel"/>
    <w:tmpl w:val="5DB417DE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FD7901"/>
    <w:multiLevelType w:val="hybridMultilevel"/>
    <w:tmpl w:val="B55E5E08"/>
    <w:lvl w:ilvl="0" w:tplc="1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D9F4334"/>
    <w:multiLevelType w:val="hybridMultilevel"/>
    <w:tmpl w:val="DB9A63C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50878F9"/>
    <w:multiLevelType w:val="hybridMultilevel"/>
    <w:tmpl w:val="56383E44"/>
    <w:lvl w:ilvl="0" w:tplc="8DE89872">
      <w:start w:val="1"/>
      <w:numFmt w:val="decimal"/>
      <w:lvlText w:val="%1."/>
      <w:lvlJc w:val="left"/>
      <w:pPr>
        <w:ind w:left="1080" w:hanging="720"/>
      </w:pPr>
      <w:rPr>
        <w:rFonts w:cs="Times New Roman"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6352F4A"/>
    <w:multiLevelType w:val="hybridMultilevel"/>
    <w:tmpl w:val="BE5A07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C7220C"/>
    <w:multiLevelType w:val="hybridMultilevel"/>
    <w:tmpl w:val="B5C4C86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EB07B52"/>
    <w:multiLevelType w:val="hybridMultilevel"/>
    <w:tmpl w:val="86226072"/>
    <w:lvl w:ilvl="0" w:tplc="14090017">
      <w:start w:val="1"/>
      <w:numFmt w:val="lowerLetter"/>
      <w:lvlText w:val="%1)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55E73545"/>
    <w:multiLevelType w:val="hybridMultilevel"/>
    <w:tmpl w:val="B4A84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A1249C"/>
    <w:multiLevelType w:val="hybridMultilevel"/>
    <w:tmpl w:val="6F22EFFA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626475"/>
    <w:multiLevelType w:val="hybridMultilevel"/>
    <w:tmpl w:val="56E4F53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6825269"/>
    <w:multiLevelType w:val="hybridMultilevel"/>
    <w:tmpl w:val="4C5A9090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0F">
      <w:start w:val="1"/>
      <w:numFmt w:val="decimal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775A0E"/>
    <w:multiLevelType w:val="hybridMultilevel"/>
    <w:tmpl w:val="C3401D3C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F7D5CB4"/>
    <w:multiLevelType w:val="hybridMultilevel"/>
    <w:tmpl w:val="4C68A5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4589A"/>
    <w:multiLevelType w:val="hybridMultilevel"/>
    <w:tmpl w:val="B17EC2FA"/>
    <w:lvl w:ilvl="0" w:tplc="1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7A6C5CF8"/>
    <w:multiLevelType w:val="hybridMultilevel"/>
    <w:tmpl w:val="B648721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25"/>
  </w:num>
  <w:num w:numId="3">
    <w:abstractNumId w:val="23"/>
  </w:num>
  <w:num w:numId="4">
    <w:abstractNumId w:val="0"/>
  </w:num>
  <w:num w:numId="5">
    <w:abstractNumId w:val="8"/>
  </w:num>
  <w:num w:numId="6">
    <w:abstractNumId w:val="3"/>
  </w:num>
  <w:num w:numId="7">
    <w:abstractNumId w:val="6"/>
  </w:num>
  <w:num w:numId="8">
    <w:abstractNumId w:val="26"/>
  </w:num>
  <w:num w:numId="9">
    <w:abstractNumId w:val="7"/>
  </w:num>
  <w:num w:numId="10">
    <w:abstractNumId w:val="2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</w:num>
  <w:num w:numId="12">
    <w:abstractNumId w:val="24"/>
  </w:num>
  <w:num w:numId="13">
    <w:abstractNumId w:val="10"/>
  </w:num>
  <w:num w:numId="14">
    <w:abstractNumId w:val="27"/>
  </w:num>
  <w:num w:numId="15">
    <w:abstractNumId w:val="19"/>
  </w:num>
  <w:num w:numId="16">
    <w:abstractNumId w:val="13"/>
  </w:num>
  <w:num w:numId="17">
    <w:abstractNumId w:val="9"/>
  </w:num>
  <w:num w:numId="18">
    <w:abstractNumId w:val="4"/>
  </w:num>
  <w:num w:numId="19">
    <w:abstractNumId w:val="2"/>
  </w:num>
  <w:num w:numId="20">
    <w:abstractNumId w:val="17"/>
  </w:num>
  <w:num w:numId="21">
    <w:abstractNumId w:val="5"/>
  </w:num>
  <w:num w:numId="22">
    <w:abstractNumId w:val="1"/>
  </w:num>
  <w:num w:numId="23">
    <w:abstractNumId w:val="12"/>
  </w:num>
  <w:num w:numId="24">
    <w:abstractNumId w:val="11"/>
  </w:num>
  <w:num w:numId="25">
    <w:abstractNumId w:val="16"/>
  </w:num>
  <w:num w:numId="26">
    <w:abstractNumId w:val="21"/>
  </w:num>
  <w:num w:numId="27">
    <w:abstractNumId w:val="14"/>
  </w:num>
  <w:num w:numId="28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yMDE1tjQzszA3NDVT0lEKTi0uzszPAykwrAUAwLqJkSwAAAA="/>
  </w:docVars>
  <w:rsids>
    <w:rsidRoot w:val="00202DC5"/>
    <w:rsid w:val="00064E30"/>
    <w:rsid w:val="00073015"/>
    <w:rsid w:val="00073922"/>
    <w:rsid w:val="00086EF5"/>
    <w:rsid w:val="000A7EFC"/>
    <w:rsid w:val="000B515C"/>
    <w:rsid w:val="000E0903"/>
    <w:rsid w:val="000E645F"/>
    <w:rsid w:val="00101278"/>
    <w:rsid w:val="00113A42"/>
    <w:rsid w:val="0012502C"/>
    <w:rsid w:val="00125624"/>
    <w:rsid w:val="00152A75"/>
    <w:rsid w:val="00153CB2"/>
    <w:rsid w:val="0015433B"/>
    <w:rsid w:val="00155D88"/>
    <w:rsid w:val="001635D4"/>
    <w:rsid w:val="00174C0D"/>
    <w:rsid w:val="001751F4"/>
    <w:rsid w:val="001878E5"/>
    <w:rsid w:val="001A60A7"/>
    <w:rsid w:val="001C2486"/>
    <w:rsid w:val="001E1CBA"/>
    <w:rsid w:val="001E5C16"/>
    <w:rsid w:val="001F34DC"/>
    <w:rsid w:val="001F5CA4"/>
    <w:rsid w:val="00202DC5"/>
    <w:rsid w:val="002133CD"/>
    <w:rsid w:val="0022155F"/>
    <w:rsid w:val="00223D81"/>
    <w:rsid w:val="0025235A"/>
    <w:rsid w:val="0025516E"/>
    <w:rsid w:val="00257A45"/>
    <w:rsid w:val="00260D75"/>
    <w:rsid w:val="00263E09"/>
    <w:rsid w:val="00295DA4"/>
    <w:rsid w:val="002A19FE"/>
    <w:rsid w:val="002B30C0"/>
    <w:rsid w:val="002D1CB2"/>
    <w:rsid w:val="00313DD1"/>
    <w:rsid w:val="00337C84"/>
    <w:rsid w:val="00343D15"/>
    <w:rsid w:val="0035201C"/>
    <w:rsid w:val="003735D1"/>
    <w:rsid w:val="00373F56"/>
    <w:rsid w:val="003913FA"/>
    <w:rsid w:val="00406463"/>
    <w:rsid w:val="004227B6"/>
    <w:rsid w:val="00430E93"/>
    <w:rsid w:val="004647D5"/>
    <w:rsid w:val="00486E98"/>
    <w:rsid w:val="004D4FCA"/>
    <w:rsid w:val="0051708B"/>
    <w:rsid w:val="005223F2"/>
    <w:rsid w:val="00534C62"/>
    <w:rsid w:val="00547C36"/>
    <w:rsid w:val="00574794"/>
    <w:rsid w:val="00580F17"/>
    <w:rsid w:val="00593A3E"/>
    <w:rsid w:val="005B1D40"/>
    <w:rsid w:val="005D04E2"/>
    <w:rsid w:val="005D5D49"/>
    <w:rsid w:val="00641DBB"/>
    <w:rsid w:val="00645F34"/>
    <w:rsid w:val="0067529D"/>
    <w:rsid w:val="00694D16"/>
    <w:rsid w:val="006977FF"/>
    <w:rsid w:val="006B4E05"/>
    <w:rsid w:val="006C504A"/>
    <w:rsid w:val="006C52B9"/>
    <w:rsid w:val="006C563D"/>
    <w:rsid w:val="006E2743"/>
    <w:rsid w:val="006E3B16"/>
    <w:rsid w:val="006E3DC5"/>
    <w:rsid w:val="006E5C1F"/>
    <w:rsid w:val="006F1B50"/>
    <w:rsid w:val="006F4DD2"/>
    <w:rsid w:val="00737460"/>
    <w:rsid w:val="007534C3"/>
    <w:rsid w:val="007541DE"/>
    <w:rsid w:val="00756072"/>
    <w:rsid w:val="00773B0E"/>
    <w:rsid w:val="00773FB2"/>
    <w:rsid w:val="007A51F3"/>
    <w:rsid w:val="007C783C"/>
    <w:rsid w:val="007D27AB"/>
    <w:rsid w:val="008139BD"/>
    <w:rsid w:val="00815E38"/>
    <w:rsid w:val="00864769"/>
    <w:rsid w:val="0089323C"/>
    <w:rsid w:val="0089678A"/>
    <w:rsid w:val="008A487C"/>
    <w:rsid w:val="008A7838"/>
    <w:rsid w:val="008B3F2C"/>
    <w:rsid w:val="008C3B76"/>
    <w:rsid w:val="008D2296"/>
    <w:rsid w:val="008D41F9"/>
    <w:rsid w:val="008F1C59"/>
    <w:rsid w:val="008F4421"/>
    <w:rsid w:val="008F5358"/>
    <w:rsid w:val="00911A8A"/>
    <w:rsid w:val="0095706E"/>
    <w:rsid w:val="009A5982"/>
    <w:rsid w:val="009E76C7"/>
    <w:rsid w:val="00A0476F"/>
    <w:rsid w:val="00A16BE4"/>
    <w:rsid w:val="00A25F99"/>
    <w:rsid w:val="00A42CBB"/>
    <w:rsid w:val="00A70D5E"/>
    <w:rsid w:val="00A73CD9"/>
    <w:rsid w:val="00A76834"/>
    <w:rsid w:val="00A93F47"/>
    <w:rsid w:val="00A952F0"/>
    <w:rsid w:val="00AA2D1A"/>
    <w:rsid w:val="00AB1C13"/>
    <w:rsid w:val="00AC68D4"/>
    <w:rsid w:val="00B047D5"/>
    <w:rsid w:val="00B1471D"/>
    <w:rsid w:val="00B172DF"/>
    <w:rsid w:val="00B26D69"/>
    <w:rsid w:val="00B40578"/>
    <w:rsid w:val="00B453FA"/>
    <w:rsid w:val="00B66352"/>
    <w:rsid w:val="00B820E1"/>
    <w:rsid w:val="00B97EBD"/>
    <w:rsid w:val="00BE1AC5"/>
    <w:rsid w:val="00BF1C89"/>
    <w:rsid w:val="00C0128D"/>
    <w:rsid w:val="00C11238"/>
    <w:rsid w:val="00C2059D"/>
    <w:rsid w:val="00C350B0"/>
    <w:rsid w:val="00C362C5"/>
    <w:rsid w:val="00C36BDF"/>
    <w:rsid w:val="00C54BED"/>
    <w:rsid w:val="00C574B1"/>
    <w:rsid w:val="00C61A85"/>
    <w:rsid w:val="00C83E1F"/>
    <w:rsid w:val="00CB18C1"/>
    <w:rsid w:val="00CB20B7"/>
    <w:rsid w:val="00CD2332"/>
    <w:rsid w:val="00D0719C"/>
    <w:rsid w:val="00D13A84"/>
    <w:rsid w:val="00D26130"/>
    <w:rsid w:val="00D34505"/>
    <w:rsid w:val="00D41921"/>
    <w:rsid w:val="00D51243"/>
    <w:rsid w:val="00D661C7"/>
    <w:rsid w:val="00D777A1"/>
    <w:rsid w:val="00DA1D65"/>
    <w:rsid w:val="00DA44CC"/>
    <w:rsid w:val="00DA4B37"/>
    <w:rsid w:val="00DA7769"/>
    <w:rsid w:val="00DC6196"/>
    <w:rsid w:val="00DC6E75"/>
    <w:rsid w:val="00DD3712"/>
    <w:rsid w:val="00E2291A"/>
    <w:rsid w:val="00E239DD"/>
    <w:rsid w:val="00E30566"/>
    <w:rsid w:val="00E57BD3"/>
    <w:rsid w:val="00E63E43"/>
    <w:rsid w:val="00E7676B"/>
    <w:rsid w:val="00EA1284"/>
    <w:rsid w:val="00EA5B40"/>
    <w:rsid w:val="00EA624D"/>
    <w:rsid w:val="00EB319C"/>
    <w:rsid w:val="00EB64CC"/>
    <w:rsid w:val="00ED7230"/>
    <w:rsid w:val="00F25319"/>
    <w:rsid w:val="00F63157"/>
    <w:rsid w:val="00F677F9"/>
    <w:rsid w:val="00F75231"/>
    <w:rsid w:val="00FA4537"/>
    <w:rsid w:val="00FB349D"/>
    <w:rsid w:val="00FD24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06B902"/>
  <w15:docId w15:val="{67CF7DE2-CC16-4246-B81D-8608EC7A6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DC5"/>
    <w:rPr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2DC5"/>
    <w:pPr>
      <w:pBdr>
        <w:top w:val="single" w:sz="8" w:space="0" w:color="297FD5" w:themeColor="accent2"/>
        <w:left w:val="single" w:sz="8" w:space="0" w:color="297FD5" w:themeColor="accent2"/>
        <w:bottom w:val="single" w:sz="8" w:space="0" w:color="297FD5" w:themeColor="accent2"/>
        <w:right w:val="single" w:sz="8" w:space="0" w:color="297FD5" w:themeColor="accent2"/>
      </w:pBdr>
      <w:shd w:val="clear" w:color="auto" w:fill="D3E5F6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143E69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2DC5"/>
    <w:pPr>
      <w:pBdr>
        <w:top w:val="single" w:sz="4" w:space="0" w:color="297FD5" w:themeColor="accent2"/>
        <w:left w:val="single" w:sz="48" w:space="2" w:color="297FD5" w:themeColor="accent2"/>
        <w:bottom w:val="single" w:sz="4" w:space="0" w:color="297FD5" w:themeColor="accent2"/>
        <w:right w:val="single" w:sz="4" w:space="4" w:color="297FD5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1E5E9F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2DC5"/>
    <w:pPr>
      <w:pBdr>
        <w:left w:val="single" w:sz="48" w:space="2" w:color="297FD5" w:themeColor="accent2"/>
        <w:bottom w:val="single" w:sz="4" w:space="0" w:color="297FD5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1E5E9F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2DC5"/>
    <w:pPr>
      <w:pBdr>
        <w:left w:val="single" w:sz="4" w:space="2" w:color="297FD5" w:themeColor="accent2"/>
        <w:bottom w:val="single" w:sz="4" w:space="2" w:color="297FD5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1E5E9F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2DC5"/>
    <w:pPr>
      <w:pBdr>
        <w:left w:val="dotted" w:sz="4" w:space="2" w:color="297FD5" w:themeColor="accent2"/>
        <w:bottom w:val="dotted" w:sz="4" w:space="2" w:color="297FD5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1E5E9F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2DC5"/>
    <w:pPr>
      <w:pBdr>
        <w:bottom w:val="single" w:sz="4" w:space="2" w:color="A8CBEE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1E5E9F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2DC5"/>
    <w:pPr>
      <w:pBdr>
        <w:bottom w:val="dotted" w:sz="4" w:space="2" w:color="7EB1E6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1E5E9F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2DC5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297FD5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2DC5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297FD5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02DC5"/>
    <w:rPr>
      <w:rFonts w:asciiTheme="majorHAnsi" w:eastAsiaTheme="majorEastAsia" w:hAnsiTheme="majorHAnsi" w:cstheme="majorBidi"/>
      <w:b/>
      <w:bCs/>
      <w:i/>
      <w:iCs/>
      <w:color w:val="1E5E9F" w:themeColor="accent2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202DC5"/>
    <w:rPr>
      <w:rFonts w:asciiTheme="majorHAnsi" w:eastAsiaTheme="majorEastAsia" w:hAnsiTheme="majorHAnsi" w:cstheme="majorBidi"/>
      <w:b/>
      <w:bCs/>
      <w:i/>
      <w:iCs/>
      <w:color w:val="143E69" w:themeColor="accent2" w:themeShade="7F"/>
      <w:shd w:val="clear" w:color="auto" w:fill="D3E5F6" w:themeFill="accent2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02DC5"/>
    <w:rPr>
      <w:rFonts w:asciiTheme="majorHAnsi" w:eastAsiaTheme="majorEastAsia" w:hAnsiTheme="majorHAnsi" w:cstheme="majorBidi"/>
      <w:b/>
      <w:bCs/>
      <w:i/>
      <w:iCs/>
      <w:color w:val="1E5E9F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2DC5"/>
    <w:rPr>
      <w:rFonts w:asciiTheme="majorHAnsi" w:eastAsiaTheme="majorEastAsia" w:hAnsiTheme="majorHAnsi" w:cstheme="majorBidi"/>
      <w:b/>
      <w:bCs/>
      <w:i/>
      <w:iCs/>
      <w:color w:val="1E5E9F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2DC5"/>
    <w:rPr>
      <w:rFonts w:asciiTheme="majorHAnsi" w:eastAsiaTheme="majorEastAsia" w:hAnsiTheme="majorHAnsi" w:cstheme="majorBidi"/>
      <w:b/>
      <w:bCs/>
      <w:i/>
      <w:iCs/>
      <w:color w:val="1E5E9F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2DC5"/>
    <w:rPr>
      <w:rFonts w:asciiTheme="majorHAnsi" w:eastAsiaTheme="majorEastAsia" w:hAnsiTheme="majorHAnsi" w:cstheme="majorBidi"/>
      <w:i/>
      <w:iCs/>
      <w:color w:val="1E5E9F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2DC5"/>
    <w:rPr>
      <w:rFonts w:asciiTheme="majorHAnsi" w:eastAsiaTheme="majorEastAsia" w:hAnsiTheme="majorHAnsi" w:cstheme="majorBidi"/>
      <w:i/>
      <w:iCs/>
      <w:color w:val="1E5E9F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2DC5"/>
    <w:rPr>
      <w:rFonts w:asciiTheme="majorHAnsi" w:eastAsiaTheme="majorEastAsia" w:hAnsiTheme="majorHAnsi" w:cstheme="majorBidi"/>
      <w:i/>
      <w:iCs/>
      <w:color w:val="297FD5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2DC5"/>
    <w:rPr>
      <w:rFonts w:asciiTheme="majorHAnsi" w:eastAsiaTheme="majorEastAsia" w:hAnsiTheme="majorHAnsi" w:cstheme="majorBidi"/>
      <w:i/>
      <w:iCs/>
      <w:color w:val="297FD5" w:themeColor="accent2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02DC5"/>
    <w:rPr>
      <w:b/>
      <w:bCs/>
      <w:color w:val="1E5E9F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02DC5"/>
    <w:pPr>
      <w:pBdr>
        <w:top w:val="single" w:sz="48" w:space="0" w:color="297FD5" w:themeColor="accent2"/>
        <w:bottom w:val="single" w:sz="48" w:space="0" w:color="297FD5" w:themeColor="accent2"/>
      </w:pBdr>
      <w:shd w:val="clear" w:color="auto" w:fill="297FD5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02DC5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97FD5" w:themeFill="accen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2DC5"/>
    <w:pPr>
      <w:pBdr>
        <w:bottom w:val="dotted" w:sz="8" w:space="10" w:color="297FD5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143E69" w:themeColor="accent2" w:themeShade="7F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202DC5"/>
    <w:rPr>
      <w:rFonts w:asciiTheme="majorHAnsi" w:eastAsiaTheme="majorEastAsia" w:hAnsiTheme="majorHAnsi" w:cstheme="majorBidi"/>
      <w:i/>
      <w:iCs/>
      <w:color w:val="143E69" w:themeColor="accent2" w:themeShade="7F"/>
      <w:sz w:val="24"/>
      <w:szCs w:val="24"/>
    </w:rPr>
  </w:style>
  <w:style w:type="character" w:styleId="Strong">
    <w:name w:val="Strong"/>
    <w:qFormat/>
    <w:rsid w:val="00202DC5"/>
    <w:rPr>
      <w:b/>
      <w:bCs/>
      <w:spacing w:val="0"/>
    </w:rPr>
  </w:style>
  <w:style w:type="character" w:styleId="Emphasis">
    <w:name w:val="Emphasis"/>
    <w:uiPriority w:val="20"/>
    <w:qFormat/>
    <w:rsid w:val="00202DC5"/>
    <w:rPr>
      <w:rFonts w:asciiTheme="majorHAnsi" w:eastAsiaTheme="majorEastAsia" w:hAnsiTheme="majorHAnsi" w:cstheme="majorBidi"/>
      <w:b/>
      <w:bCs/>
      <w:i/>
      <w:iCs/>
      <w:color w:val="297FD5" w:themeColor="accent2"/>
      <w:bdr w:val="single" w:sz="18" w:space="0" w:color="D3E5F6" w:themeColor="accent2" w:themeTint="33"/>
      <w:shd w:val="clear" w:color="auto" w:fill="D3E5F6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202DC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202DC5"/>
    <w:rPr>
      <w:i/>
      <w:iCs/>
      <w:sz w:val="20"/>
      <w:szCs w:val="20"/>
    </w:rPr>
  </w:style>
  <w:style w:type="paragraph" w:styleId="ListParagraph">
    <w:name w:val="List Paragraph"/>
    <w:aliases w:val="List Paragraph Guidelines"/>
    <w:basedOn w:val="Normal"/>
    <w:link w:val="ListParagraphChar"/>
    <w:uiPriority w:val="34"/>
    <w:qFormat/>
    <w:rsid w:val="00202DC5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202DC5"/>
    <w:rPr>
      <w:i/>
      <w:iCs w:val="0"/>
      <w:color w:val="1E5E9F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202DC5"/>
    <w:rPr>
      <w:color w:val="1E5E9F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2DC5"/>
    <w:pPr>
      <w:pBdr>
        <w:top w:val="dotted" w:sz="8" w:space="10" w:color="297FD5" w:themeColor="accent2"/>
        <w:bottom w:val="dotted" w:sz="8" w:space="10" w:color="297FD5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297FD5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2DC5"/>
    <w:rPr>
      <w:rFonts w:asciiTheme="majorHAnsi" w:eastAsiaTheme="majorEastAsia" w:hAnsiTheme="majorHAnsi" w:cstheme="majorBidi"/>
      <w:b/>
      <w:bCs/>
      <w:i/>
      <w:iCs/>
      <w:color w:val="297FD5" w:themeColor="accent2"/>
      <w:sz w:val="20"/>
      <w:szCs w:val="20"/>
    </w:rPr>
  </w:style>
  <w:style w:type="character" w:styleId="SubtleEmphasis">
    <w:name w:val="Subtle Emphasis"/>
    <w:uiPriority w:val="19"/>
    <w:qFormat/>
    <w:rsid w:val="00202DC5"/>
    <w:rPr>
      <w:rFonts w:asciiTheme="majorHAnsi" w:eastAsiaTheme="majorEastAsia" w:hAnsiTheme="majorHAnsi" w:cstheme="majorBidi"/>
      <w:i/>
      <w:iCs/>
      <w:color w:val="297FD5" w:themeColor="accent2"/>
    </w:rPr>
  </w:style>
  <w:style w:type="character" w:styleId="IntenseEmphasis">
    <w:name w:val="Intense Emphasis"/>
    <w:uiPriority w:val="21"/>
    <w:qFormat/>
    <w:rsid w:val="00202DC5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97FD5" w:themeColor="accent2"/>
      <w:shd w:val="clear" w:color="auto" w:fill="297FD5" w:themeFill="accent2"/>
      <w:vertAlign w:val="baseline"/>
    </w:rPr>
  </w:style>
  <w:style w:type="character" w:styleId="SubtleReference">
    <w:name w:val="Subtle Reference"/>
    <w:uiPriority w:val="31"/>
    <w:qFormat/>
    <w:rsid w:val="00202DC5"/>
    <w:rPr>
      <w:i/>
      <w:iCs/>
      <w:smallCaps/>
      <w:color w:val="297FD5" w:themeColor="accent2"/>
      <w:u w:color="297FD5" w:themeColor="accent2"/>
    </w:rPr>
  </w:style>
  <w:style w:type="character" w:styleId="IntenseReference">
    <w:name w:val="Intense Reference"/>
    <w:uiPriority w:val="32"/>
    <w:qFormat/>
    <w:rsid w:val="00202DC5"/>
    <w:rPr>
      <w:b/>
      <w:bCs/>
      <w:i/>
      <w:iCs/>
      <w:smallCaps/>
      <w:color w:val="297FD5" w:themeColor="accent2"/>
      <w:u w:color="297FD5" w:themeColor="accent2"/>
    </w:rPr>
  </w:style>
  <w:style w:type="character" w:styleId="BookTitle">
    <w:name w:val="Book Title"/>
    <w:uiPriority w:val="33"/>
    <w:qFormat/>
    <w:rsid w:val="00202DC5"/>
    <w:rPr>
      <w:rFonts w:asciiTheme="majorHAnsi" w:eastAsiaTheme="majorEastAsia" w:hAnsiTheme="majorHAnsi" w:cstheme="majorBidi"/>
      <w:b/>
      <w:bCs/>
      <w:i/>
      <w:iCs/>
      <w:smallCaps/>
      <w:color w:val="1E5E9F" w:themeColor="accent2" w:themeShade="BF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02DC5"/>
    <w:pPr>
      <w:outlineLvl w:val="9"/>
    </w:pPr>
    <w:rPr>
      <w:lang w:bidi="en-US"/>
    </w:rPr>
  </w:style>
  <w:style w:type="table" w:styleId="TableGrid">
    <w:name w:val="Table Grid"/>
    <w:basedOn w:val="TableNormal"/>
    <w:uiPriority w:val="39"/>
    <w:rsid w:val="00202D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76C7"/>
    <w:rPr>
      <w:color w:val="9454C3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2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284"/>
    <w:rPr>
      <w:rFonts w:ascii="Tahoma" w:hAnsi="Tahoma" w:cs="Tahoma"/>
      <w:iCs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75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231"/>
    <w:rPr>
      <w:iCs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752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231"/>
    <w:rPr>
      <w:iCs/>
      <w:sz w:val="20"/>
      <w:szCs w:val="20"/>
    </w:rPr>
  </w:style>
  <w:style w:type="table" w:customStyle="1" w:styleId="TableGrid1">
    <w:name w:val="Table Grid1"/>
    <w:basedOn w:val="TableNormal"/>
    <w:next w:val="TableGrid"/>
    <w:rsid w:val="000E645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37C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37C84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37C84"/>
    <w:rPr>
      <w:i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7C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7C84"/>
    <w:rPr>
      <w:b/>
      <w:bCs/>
      <w:iCs/>
      <w:sz w:val="20"/>
      <w:szCs w:val="20"/>
    </w:rPr>
  </w:style>
  <w:style w:type="character" w:customStyle="1" w:styleId="ListParagraphChar">
    <w:name w:val="List Paragraph Char"/>
    <w:aliases w:val="List Paragraph Guidelines Char"/>
    <w:basedOn w:val="DefaultParagraphFont"/>
    <w:link w:val="ListParagraph"/>
    <w:uiPriority w:val="34"/>
    <w:locked/>
    <w:rsid w:val="00B66352"/>
    <w:rPr>
      <w:iCs/>
      <w:sz w:val="20"/>
      <w:szCs w:val="20"/>
    </w:rPr>
  </w:style>
  <w:style w:type="paragraph" w:styleId="NormalWeb">
    <w:name w:val="Normal (Web)"/>
    <w:basedOn w:val="Normal"/>
    <w:uiPriority w:val="99"/>
    <w:unhideWhenUsed/>
    <w:rsid w:val="00B147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Cs w:val="0"/>
      <w:sz w:val="24"/>
      <w:szCs w:val="24"/>
      <w:lang w:val="en-US" w:eastAsia="zh-CN"/>
    </w:rPr>
  </w:style>
  <w:style w:type="character" w:styleId="HTMLCode">
    <w:name w:val="HTML Code"/>
    <w:basedOn w:val="DefaultParagraphFont"/>
    <w:uiPriority w:val="99"/>
    <w:semiHidden/>
    <w:unhideWhenUsed/>
    <w:rsid w:val="00E57BD3"/>
    <w:rPr>
      <w:rFonts w:ascii="Consolas" w:eastAsia="Times New Roman" w:hAnsi="Consolas" w:cs="Courier New" w:hint="default"/>
      <w:color w:val="303030"/>
      <w:sz w:val="22"/>
      <w:szCs w:val="22"/>
      <w:bdr w:val="single" w:sz="6" w:space="0" w:color="DCDCDC" w:frame="1"/>
      <w:shd w:val="clear" w:color="auto" w:fill="F3F3F3"/>
    </w:rPr>
  </w:style>
  <w:style w:type="character" w:styleId="FollowedHyperlink">
    <w:name w:val="FollowedHyperlink"/>
    <w:basedOn w:val="DefaultParagraphFont"/>
    <w:uiPriority w:val="99"/>
    <w:semiHidden/>
    <w:unhideWhenUsed/>
    <w:rsid w:val="00295DA4"/>
    <w:rPr>
      <w:color w:val="3EBBF0" w:themeColor="followedHyperlink"/>
      <w:u w:val="single"/>
    </w:rPr>
  </w:style>
  <w:style w:type="character" w:customStyle="1" w:styleId="tgc">
    <w:name w:val="_tgc"/>
    <w:basedOn w:val="DefaultParagraphFont"/>
    <w:rsid w:val="008F44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499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lickr.com/services/ap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lick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81</Words>
  <Characters>217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</Company>
  <LinksUpToDate>false</LinksUpToDate>
  <CharactersWithSpaces>2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2</dc:creator>
  <cp:lastModifiedBy>Pratik Anilkumar Parmar</cp:lastModifiedBy>
  <cp:revision>5</cp:revision>
  <cp:lastPrinted>2016-08-26T03:49:00Z</cp:lastPrinted>
  <dcterms:created xsi:type="dcterms:W3CDTF">2017-11-05T02:50:00Z</dcterms:created>
  <dcterms:modified xsi:type="dcterms:W3CDTF">2018-05-31T01:43:00Z</dcterms:modified>
</cp:coreProperties>
</file>